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31E5" w:rsidRPr="00BA31E5" w:rsidRDefault="009629DF" w:rsidP="00BA31E5">
      <w:pPr>
        <w:pStyle w:val="Overskrift1"/>
      </w:pPr>
      <w:bookmarkStart w:id="0" w:name="_GoBack"/>
      <w:bookmarkEnd w:id="0"/>
      <w:r>
        <w:t xml:space="preserve">Dagsorden for </w:t>
      </w:r>
      <w:proofErr w:type="spellStart"/>
      <w:r>
        <w:t>GHs</w:t>
      </w:r>
      <w:proofErr w:type="spellEnd"/>
      <w:r>
        <w:t xml:space="preserve"> bestyrelsesmøde</w:t>
      </w:r>
      <w:r w:rsidR="00BA31E5">
        <w:br/>
        <w:t>O</w:t>
      </w:r>
      <w:r>
        <w:t xml:space="preserve">nsdag d. </w:t>
      </w:r>
      <w:r w:rsidR="00DC72BE">
        <w:t>19</w:t>
      </w:r>
      <w:r>
        <w:t>-</w:t>
      </w:r>
      <w:r w:rsidR="00BA31E5">
        <w:t>0</w:t>
      </w:r>
      <w:r w:rsidR="00DC72BE">
        <w:t>4</w:t>
      </w:r>
      <w:r>
        <w:t>-201</w:t>
      </w:r>
      <w:r w:rsidR="00DC72BE">
        <w:t>8</w:t>
      </w:r>
      <w:r w:rsidR="00DC72BE">
        <w:br/>
        <w:t>Sted:</w:t>
      </w:r>
      <w:r w:rsidR="00147037">
        <w:t xml:space="preserve"> køkken 42/46</w:t>
      </w:r>
      <w:r w:rsidR="00BA31E5">
        <w:br/>
        <w:t>Tid: 19:00</w:t>
      </w:r>
    </w:p>
    <w:p w:rsidR="009629DF" w:rsidRDefault="009629DF" w:rsidP="009629DF">
      <w:pPr>
        <w:pStyle w:val="Overskrift2"/>
      </w:pPr>
      <w:r w:rsidRPr="00CA4CE8">
        <w:rPr>
          <w:u w:val="single"/>
        </w:rPr>
        <w:t>Til Stede</w:t>
      </w:r>
      <w:r>
        <w:rPr>
          <w:u w:val="single"/>
        </w:rPr>
        <w:t xml:space="preserve"> på mødet</w:t>
      </w:r>
      <w:r>
        <w:t xml:space="preserve">: </w:t>
      </w:r>
    </w:p>
    <w:p w:rsidR="009629DF" w:rsidRPr="006F3DF3" w:rsidRDefault="009629DF" w:rsidP="009629DF"/>
    <w:p w:rsidR="009629DF" w:rsidRPr="00D1634A" w:rsidRDefault="009629DF" w:rsidP="009629DF">
      <w:pPr>
        <w:pStyle w:val="Listeafsnit"/>
        <w:numPr>
          <w:ilvl w:val="0"/>
          <w:numId w:val="1"/>
        </w:numPr>
        <w:spacing w:after="160" w:line="360" w:lineRule="auto"/>
        <w:ind w:hanging="357"/>
        <w:rPr>
          <w:u w:val="single"/>
        </w:rPr>
      </w:pPr>
      <w:r w:rsidRPr="00D1634A">
        <w:rPr>
          <w:u w:val="single"/>
        </w:rPr>
        <w:t>Valg af ordstyrer og referent</w:t>
      </w:r>
    </w:p>
    <w:p w:rsidR="009629DF" w:rsidRPr="00F76691" w:rsidRDefault="009629DF" w:rsidP="009629DF">
      <w:pPr>
        <w:pStyle w:val="Listeafsnit"/>
        <w:numPr>
          <w:ilvl w:val="1"/>
          <w:numId w:val="1"/>
        </w:numPr>
        <w:spacing w:after="160" w:line="360" w:lineRule="auto"/>
        <w:ind w:hanging="357"/>
      </w:pPr>
      <w:r w:rsidRPr="00637687">
        <w:rPr>
          <w:u w:val="single"/>
        </w:rPr>
        <w:t>Ordstyrer</w:t>
      </w:r>
      <w:r>
        <w:t xml:space="preserve">: </w:t>
      </w:r>
    </w:p>
    <w:p w:rsidR="009629DF" w:rsidRPr="00306644" w:rsidRDefault="009629DF" w:rsidP="00DC72BE">
      <w:pPr>
        <w:pStyle w:val="Listeafsnit"/>
        <w:numPr>
          <w:ilvl w:val="1"/>
          <w:numId w:val="1"/>
        </w:numPr>
        <w:spacing w:after="160" w:line="360" w:lineRule="auto"/>
        <w:ind w:hanging="357"/>
      </w:pPr>
      <w:r w:rsidRPr="00637687">
        <w:rPr>
          <w:u w:val="single"/>
        </w:rPr>
        <w:t>Referent</w:t>
      </w:r>
      <w:r w:rsidRPr="00F76691">
        <w:t xml:space="preserve">: </w:t>
      </w:r>
    </w:p>
    <w:p w:rsidR="00147037" w:rsidRDefault="009629DF" w:rsidP="00DC72BE">
      <w:pPr>
        <w:pStyle w:val="Listeafsnit"/>
        <w:numPr>
          <w:ilvl w:val="0"/>
          <w:numId w:val="1"/>
        </w:numPr>
        <w:spacing w:line="360" w:lineRule="auto"/>
        <w:ind w:hanging="357"/>
        <w:rPr>
          <w:u w:val="single"/>
        </w:rPr>
      </w:pPr>
      <w:r w:rsidRPr="00D1634A">
        <w:rPr>
          <w:u w:val="single"/>
        </w:rPr>
        <w:t>Godkendelse af dagsorden</w:t>
      </w:r>
      <w:r w:rsidR="00147037">
        <w:rPr>
          <w:u w:val="single"/>
        </w:rPr>
        <w:br/>
      </w:r>
    </w:p>
    <w:p w:rsid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r w:rsidRPr="00147037">
        <w:rPr>
          <w:u w:val="single"/>
        </w:rPr>
        <w:t>omkring udkørslen</w:t>
      </w:r>
      <w:r>
        <w:rPr>
          <w:u w:val="single"/>
        </w:rPr>
        <w:br/>
      </w:r>
    </w:p>
    <w:p w:rsid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proofErr w:type="spellStart"/>
      <w:r>
        <w:rPr>
          <w:u w:val="single"/>
        </w:rPr>
        <w:t>Sommertelt</w:t>
      </w:r>
      <w:proofErr w:type="spellEnd"/>
      <w:r>
        <w:rPr>
          <w:u w:val="single"/>
        </w:rPr>
        <w:br/>
      </w:r>
    </w:p>
    <w:p w:rsid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r>
        <w:rPr>
          <w:u w:val="single"/>
        </w:rPr>
        <w:t xml:space="preserve">Plantekasser til </w:t>
      </w:r>
      <w:proofErr w:type="spellStart"/>
      <w:r>
        <w:rPr>
          <w:u w:val="single"/>
        </w:rPr>
        <w:t>spærning</w:t>
      </w:r>
      <w:proofErr w:type="spellEnd"/>
      <w:r>
        <w:rPr>
          <w:u w:val="single"/>
        </w:rPr>
        <w:t xml:space="preserve"> af </w:t>
      </w:r>
      <w:proofErr w:type="spellStart"/>
      <w:r>
        <w:rPr>
          <w:u w:val="single"/>
        </w:rPr>
        <w:t>indkørelse</w:t>
      </w:r>
      <w:proofErr w:type="spellEnd"/>
      <w:r>
        <w:rPr>
          <w:u w:val="single"/>
        </w:rPr>
        <w:br/>
      </w:r>
    </w:p>
    <w:p w:rsid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r>
        <w:rPr>
          <w:u w:val="single"/>
        </w:rPr>
        <w:t>Navneskift samt hjemmeside</w:t>
      </w:r>
      <w:r>
        <w:rPr>
          <w:u w:val="single"/>
        </w:rPr>
        <w:br/>
      </w:r>
    </w:p>
    <w:p w:rsid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r w:rsidRPr="00147037">
        <w:rPr>
          <w:u w:val="single"/>
        </w:rPr>
        <w:t xml:space="preserve">Regler for brug af vores </w:t>
      </w:r>
      <w:proofErr w:type="spellStart"/>
      <w:r w:rsidRPr="00147037">
        <w:rPr>
          <w:u w:val="single"/>
        </w:rPr>
        <w:t>facebook</w:t>
      </w:r>
      <w:proofErr w:type="spellEnd"/>
      <w:r w:rsidRPr="00147037">
        <w:rPr>
          <w:u w:val="single"/>
        </w:rPr>
        <w:t xml:space="preserve"> side, både for bestyrelsen og for beboere</w:t>
      </w:r>
      <w:r>
        <w:rPr>
          <w:u w:val="single"/>
        </w:rPr>
        <w:br/>
      </w:r>
    </w:p>
    <w:p w:rsidR="009629DF" w:rsidRPr="00147037" w:rsidRDefault="00147037" w:rsidP="00147037">
      <w:pPr>
        <w:pStyle w:val="Listeafsnit"/>
        <w:numPr>
          <w:ilvl w:val="0"/>
          <w:numId w:val="1"/>
        </w:numPr>
        <w:spacing w:line="360" w:lineRule="auto"/>
        <w:rPr>
          <w:u w:val="single"/>
        </w:rPr>
      </w:pPr>
      <w:r w:rsidRPr="00147037">
        <w:rPr>
          <w:u w:val="single"/>
        </w:rPr>
        <w:t>Oprettelse af nyhedsmail</w:t>
      </w:r>
      <w:r w:rsidR="00BA31E5" w:rsidRPr="00147037">
        <w:rPr>
          <w:u w:val="single"/>
        </w:rPr>
        <w:br/>
      </w:r>
    </w:p>
    <w:p w:rsidR="00BA31E5" w:rsidRDefault="00A55526" w:rsidP="00A55526">
      <w:pPr>
        <w:pStyle w:val="Listeafsnit"/>
        <w:numPr>
          <w:ilvl w:val="0"/>
          <w:numId w:val="1"/>
        </w:numPr>
        <w:spacing w:line="360" w:lineRule="auto"/>
        <w:ind w:hanging="357"/>
        <w:rPr>
          <w:u w:val="single"/>
        </w:rPr>
      </w:pPr>
      <w:r>
        <w:rPr>
          <w:u w:val="single"/>
        </w:rPr>
        <w:t>Eventuelt</w:t>
      </w:r>
      <w:r w:rsidR="00BA31E5">
        <w:rPr>
          <w:u w:val="single"/>
        </w:rPr>
        <w:br/>
      </w:r>
    </w:p>
    <w:p w:rsidR="009629DF" w:rsidRPr="00BA31E5" w:rsidRDefault="00BA31E5" w:rsidP="00BA31E5">
      <w:pPr>
        <w:pStyle w:val="Listeafsnit"/>
        <w:numPr>
          <w:ilvl w:val="0"/>
          <w:numId w:val="1"/>
        </w:numPr>
        <w:spacing w:line="360" w:lineRule="auto"/>
        <w:ind w:hanging="357"/>
        <w:rPr>
          <w:u w:val="single"/>
        </w:rPr>
      </w:pPr>
      <w:r>
        <w:rPr>
          <w:u w:val="single"/>
        </w:rPr>
        <w:t>Næste Møde</w:t>
      </w:r>
      <w:r w:rsidR="00147037">
        <w:rPr>
          <w:u w:val="single"/>
        </w:rPr>
        <w:br/>
      </w:r>
    </w:p>
    <w:p w:rsidR="00854B88" w:rsidRDefault="00A55526" w:rsidP="00085FE8">
      <w:pPr>
        <w:pStyle w:val="Listeafsnit"/>
        <w:numPr>
          <w:ilvl w:val="0"/>
          <w:numId w:val="1"/>
        </w:numPr>
        <w:spacing w:line="360" w:lineRule="auto"/>
        <w:ind w:hanging="357"/>
      </w:pPr>
      <w:r>
        <w:rPr>
          <w:rStyle w:val="textexposedshow"/>
          <w:u w:val="single"/>
        </w:rPr>
        <w:t>Skyldner liste (Lukket del af mødet)</w:t>
      </w:r>
    </w:p>
    <w:sectPr w:rsidR="00854B88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CD494E"/>
    <w:multiLevelType w:val="hybridMultilevel"/>
    <w:tmpl w:val="7152ED04"/>
    <w:lvl w:ilvl="0" w:tplc="CEA8A34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AE246DB"/>
    <w:multiLevelType w:val="hybridMultilevel"/>
    <w:tmpl w:val="D0F275F0"/>
    <w:lvl w:ilvl="0" w:tplc="C7440818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C26117"/>
    <w:multiLevelType w:val="hybridMultilevel"/>
    <w:tmpl w:val="75D84CAC"/>
    <w:lvl w:ilvl="0" w:tplc="8878E35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5E68CD"/>
    <w:multiLevelType w:val="hybridMultilevel"/>
    <w:tmpl w:val="B786456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DKwMDKzMDA1MjBQ0lEKTi0uzszPAykwrAUAEWaEriwAAAA="/>
  </w:docVars>
  <w:rsids>
    <w:rsidRoot w:val="009629DF"/>
    <w:rsid w:val="00085FE8"/>
    <w:rsid w:val="000F49FA"/>
    <w:rsid w:val="00147037"/>
    <w:rsid w:val="001F7DAE"/>
    <w:rsid w:val="00854B88"/>
    <w:rsid w:val="009629DF"/>
    <w:rsid w:val="00A55526"/>
    <w:rsid w:val="00AB12CE"/>
    <w:rsid w:val="00BA31E5"/>
    <w:rsid w:val="00BE129E"/>
    <w:rsid w:val="00CB7FE4"/>
    <w:rsid w:val="00CD66D8"/>
    <w:rsid w:val="00DC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B5C0438-DC32-4DB2-88E4-4E1E6E158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29DF"/>
  </w:style>
  <w:style w:type="paragraph" w:styleId="Overskrift1">
    <w:name w:val="heading 1"/>
    <w:basedOn w:val="Normal"/>
    <w:next w:val="Normal"/>
    <w:link w:val="Overskrift1Tegn"/>
    <w:uiPriority w:val="9"/>
    <w:qFormat/>
    <w:rsid w:val="009629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629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629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629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afsnit">
    <w:name w:val="List Paragraph"/>
    <w:basedOn w:val="Normal"/>
    <w:uiPriority w:val="99"/>
    <w:qFormat/>
    <w:rsid w:val="009629DF"/>
    <w:pPr>
      <w:ind w:left="720"/>
      <w:contextualSpacing/>
    </w:pPr>
  </w:style>
  <w:style w:type="character" w:customStyle="1" w:styleId="textexposedshow">
    <w:name w:val="text_exposed_show"/>
    <w:basedOn w:val="Standardskrifttypeiafsnit"/>
    <w:rsid w:val="009629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7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 henriksen</dc:creator>
  <cp:lastModifiedBy>Christian Rømhild</cp:lastModifiedBy>
  <cp:revision>2</cp:revision>
  <dcterms:created xsi:type="dcterms:W3CDTF">2018-04-19T09:02:00Z</dcterms:created>
  <dcterms:modified xsi:type="dcterms:W3CDTF">2018-04-19T09:02:00Z</dcterms:modified>
</cp:coreProperties>
</file>